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Your Name</w:t>
      </w:r>
      <w:r>
        <w:br/>
      </w:r>
      <w:r>
        <w:t xml:space="preserve">123 Business Street, Makati City</w:t>
      </w:r>
      <w:r>
        <w:br/>
      </w:r>
      <w:r>
        <w:t xml:space="preserve">Philippines, 1234</w:t>
      </w:r>
      <w:r>
        <w:br/>
      </w:r>
      <w:r>
        <w:t xml:space="preserve">Email: your.email@example.com | Phone: +63 912-345-6789</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Philippines, 1234</w:t>
      </w:r>
    </w:p>
    <w:p>
      <w:pPr>
        <w:pStyle w:val="BodyText"/>
      </w:pPr>
      <w:r>
        <w:t xml:space="preserve">Dear Hiring Manager,</w:t>
      </w:r>
    </w:p>
    <w:p>
      <w:pPr>
        <w:pStyle w:val="BodyText"/>
      </w:pPr>
      <w:r>
        <w:t xml:space="preserve">I am writing to express my interest in the Financial Analyst position at [Company Name] in the Philippines, Manila. As a highly motivated and detail-oriented professional with over five years of experience in financial planning, analysis, and strategic decision-making, I am eager to contribute my expertise to your organization’s growth while immersing myself in the dynamic business landscape of this vibrant city.</w:t>
      </w:r>
    </w:p>
    <w:p>
      <w:pPr>
        <w:pStyle w:val="BodyText"/>
      </w:pPr>
      <w:r>
        <w:t xml:space="preserve">My career as a Financial Analyst has been defined by a commitment to accuracy, innovation, and adaptability. In my previous role at [Previous Company Name], I was responsible for developing financial models, conducting market research, and preparing comprehensive reports that informed key business decisions. These experiences have honed my ability to interpret complex data sets and translate them into actionable insights—a skill I believe is critical for success in the fast-paced environment of Philippines Manila. The city’s status as a regional financial hub, with its diverse industries ranging from manufacturing to technology, has always fascinated me, and I am excited about the opportunity to apply my skills in this unique setting.</w:t>
      </w:r>
    </w:p>
    <w:p>
      <w:pPr>
        <w:pStyle w:val="BodyText"/>
      </w:pPr>
      <w:r>
        <w:t xml:space="preserve">One of my core strengths as a Financial Analyst is my ability to balance analytical rigor with strategic thinking. During my time at [Previous Company], I spearheaded a project that optimized budget allocation for a multi-million-dollar operations division, resulting in a 15% reduction in costs without compromising service quality. This achievement underscored the importance of aligning financial strategies with organizational goals, a principle I have carried forward in every role I’ve undertaken. In the context of Philippines Manila, where economic fluctuations and regulatory changes are common, this ability to anticipate challenges and propose solutions is invaluable.</w:t>
      </w:r>
    </w:p>
    <w:p>
      <w:pPr>
        <w:pStyle w:val="BodyText"/>
      </w:pPr>
      <w:r>
        <w:t xml:space="preserve">What sets me apart as a Financial Analyst is my deep understanding of both local and global financial systems. While I have worked extensively with international markets, my recent projects in the Philippines have given me firsthand experience with the region’s unique economic dynamics. For instance, I collaborated on a feasibility study for a renewable energy initiative in Cebu, which required navigating local regulations while ensuring alignment with international sustainability standards. This experience not only strengthened my technical skills but also deepened my appreciation for the cultural and regulatory nuances of doing business in the Philippines. I am confident that this perspective will allow me to contribute effectively to your team’s objectives.</w:t>
      </w:r>
    </w:p>
    <w:p>
      <w:pPr>
        <w:pStyle w:val="BodyText"/>
      </w:pPr>
      <w:r>
        <w:t xml:space="preserve">Furthermore, I am passionate about leveraging technology to enhance financial analysis. My proficiency in tools such as Excel, Tableau, and Python has enabled me to automate repetitive tasks and generate real-time insights for stakeholders. In the Philippines Manila context, where digital transformation is rapidly reshaping industries, I am eager to bring these skills to bear on your organization’s initiatives. Whether it’s streamlining reporting processes or identifying new revenue streams through data-driven strategies, I am committed to delivering value that aligns with your company’s vision.</w:t>
      </w:r>
    </w:p>
    <w:p>
      <w:pPr>
        <w:pStyle w:val="BodyText"/>
      </w:pPr>
      <w:r>
        <w:t xml:space="preserve">I am particularly drawn to [Company Name] because of its reputation for innovation and integrity in the financial sector. The company’s focus on [specific industry or initiative, e.g., “sustainable finance” or “digital banking”] resonates deeply with my professional values. I am excited about the prospect of working alongside a team that prioritizes both excellence and ethical practices, which are essential for long-term success in any market—especially one as competitive as Manila. The city’s blend of traditional industries and cutting-edge startups creates an environment where creativity and expertise can thrive, and I am eager to be part of that ecosystem.</w:t>
      </w:r>
    </w:p>
    <w:p>
      <w:pPr>
        <w:pStyle w:val="BodyText"/>
      </w:pPr>
      <w:r>
        <w:t xml:space="preserve">My goal as a Financial Analyst is to not only support my organization’s financial health but also to contribute to its broader mission. In the Philippines Manila, where economic growth is closely tied to regional stability and global trends, I believe this role offers a unique opportunity to make an impact. I am confident that my analytical skills, cultural adaptability, and dedication to excellence will enable me to excel in this position and help [Company Name] achieve its goals.</w:t>
      </w:r>
    </w:p>
    <w:p>
      <w:pPr>
        <w:pStyle w:val="BodyText"/>
      </w:pPr>
      <w:r>
        <w:t xml:space="preserve">Thank you for considering my application. I would welcome the opportunity to discuss how my background and vision align with your needs. Please feel free to contact me at +63 912-345-6789 or via email at your.email@example.com at your earliest convenience. I look forward to the possibility of contributing to [Company Name]’s continued success in the heart of Philippines Manila.</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Philippines Manila</dc:title>
  <dc:creator/>
  <dc:language>en</dc:language>
  <cp:keywords/>
  <dcterms:created xsi:type="dcterms:W3CDTF">2026-07-23T05:56:42Z</dcterms:created>
  <dcterms:modified xsi:type="dcterms:W3CDTF">2026-07-23T05:56:42Z</dcterms:modified>
</cp:coreProperties>
</file>

<file path=docProps/custom.xml><?xml version="1.0" encoding="utf-8"?>
<Properties xmlns="http://schemas.openxmlformats.org/officeDocument/2006/custom-properties" xmlns:vt="http://schemas.openxmlformats.org/officeDocument/2006/docPropsVTypes"/>
</file>